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t xml:space="preserve">Dear [Hiring Manager's Name],</w:t>
      </w:r>
      <w:r>
        <w:br/>
      </w:r>
      <w:r>
        <w:t xml:space="preserve">I am excited to apply for the Financial Analyst position at [Company Name] in Sydney, Australia. As a highly motivated professional with a strong background in financial analysis and strategic decision-making, I am eager to contribute my expertise to your organization’s continued success in one of the most dynamic financial hubs in the Asia-Pacific region. Sydney’s evolving economic landscape and its prominence as a global business center make this role particularly appealing, and I am confident that my skills align with the needs of your team.</w:t>
      </w:r>
    </w:p>
    <w:p>
      <w:pPr>
        <w:pStyle w:val="BodyText"/>
      </w:pPr>
      <w:r>
        <w:t xml:space="preserve">With [X years] of experience in financial analysis, I have developed a robust understanding of financial modeling, risk assessment, and data-driven decision-making. My career has spanned both corporate and consultancy settings, where I have consistently delivered insights that support long-term financial strategy and operational efficiency. In my previous role as a Financial Analyst at [Previous Company Name], I was responsible for analyzing complex datasets to identify trends, forecast financial performance, and provide actionable recommendations to stakeholders. This experience has honed my ability to translate numerical data into strategic opportunities, a skill I believe is critical for success in Australia Sydney’s competitive market.</w:t>
      </w:r>
    </w:p>
    <w:p>
      <w:pPr>
        <w:pStyle w:val="BodyText"/>
      </w:pPr>
      <w:r>
        <w:t xml:space="preserve">What draws me to this opportunity is the chance to work within a forward-thinking organization that values innovation and excellence. [Company Name]’s reputation for [mention specific company value, e.g., "driving sustainable growth" or "delivering cutting-edge financial solutions"] resonates deeply with my professional philosophy. In Australia Sydney, where the financial sector is characterized by rapid technological advancements and a focus on compliance, I am particularly interested in contributing to projects that leverage data analytics to optimize financial outcomes. My proficiency in tools such as Excel, Tableau, and SQL enables me to process large datasets efficiently, while my certifications in [mention relevant certifications, e.g., CFA or CPA] ensure I meet the highest standards of professional excellence.</w:t>
      </w:r>
    </w:p>
    <w:p>
      <w:pPr>
        <w:pStyle w:val="BodyText"/>
      </w:pPr>
      <w:r>
        <w:t xml:space="preserve">One of the key challenges facing financial analysts in Australia Sydney today is navigating the region’s unique economic environment. The interplay of global market trends, regulatory changes, and local industry dynamics requires a nuanced approach to financial planning. For instance, in my work with [previous company or project], I supported clients in adapting to evolving compliance frameworks while maintaining profitability. This experience has equipped me with the agility to address complex problems and deliver solutions that align with both short-term objectives and long-term goals. I am particularly drawn to [Company Name]’s focus on [specific area, e.g., "digital transformation" or "sustainable finance"], as I believe this is where the future of financial analysis lies.</w:t>
      </w:r>
    </w:p>
    <w:p>
      <w:pPr>
        <w:pStyle w:val="BodyText"/>
      </w:pPr>
      <w:r>
        <w:t xml:space="preserve">In addition to technical expertise, I pride myself on strong communication and collaboration skills. As a Financial Analyst, it is essential to translate complex financial data into clear, concise insights for non-technical stakeholders. In my previous role, I regularly presented findings to senior management and cross-functional teams, ensuring that decisions were informed by accurate analysis. This ability to bridge the gap between numbers and strategy has been instrumental in driving successful outcomes. In Australia Sydney’s collaborative work culture, where teamwork is paramount, I am confident that my approach will add value to your organization.</w:t>
      </w:r>
    </w:p>
    <w:p>
      <w:pPr>
        <w:pStyle w:val="BodyText"/>
      </w:pPr>
      <w:r>
        <w:t xml:space="preserve">Furthermore, I am deeply committed to continuous learning and professional growth. The financial landscape in Australia Sydney is constantly evolving, with new technologies such as AI and blockchain reshaping traditional practices. To stay at the forefront of these developments, I actively engage in industry forums, attend conferences, and pursue advanced training in emerging financial tools. This proactive mindset ensures that I am always equipped to tackle challenges and contribute innovative ideas to my team.</w:t>
      </w:r>
    </w:p>
    <w:p>
      <w:pPr>
        <w:pStyle w:val="BodyText"/>
      </w:pPr>
      <w:r>
        <w:t xml:space="preserve">As someone who thrives in fast-paced environments, I am well-suited to the demands of this role. The ability to manage multiple projects, meet tight deadlines, and maintain a high level of accuracy is something I have consistently demonstrated throughout my career. In Sydney’s bustling financial sector, where precision and adaptability are critical, I am confident that my work ethic and problem-solving abilities will make a meaningful impact.</w:t>
      </w:r>
    </w:p>
    <w:p>
      <w:pPr>
        <w:pStyle w:val="BodyText"/>
      </w:pPr>
      <w:r>
        <w:t xml:space="preserve">I would welcome the opportunity to discuss how my background and skills align with [Company Name]’s goals. Thank you for considering my application. I look forward to the possibility of contributing to your team’s success in Australia Sydney and helping drive the next phase of growth for your organization.</w:t>
      </w:r>
    </w:p>
    <w:p>
      <w:pPr>
        <w:pStyle w:val="BodyText"/>
      </w:pPr>
      <w:r>
        <w:t xml:space="preserve">Best regards,</w:t>
      </w:r>
      <w:r>
        <w:br/>
      </w:r>
      <w:r>
        <w:t xml:space="preserve">[Your Full Name]</w:t>
      </w:r>
      <w:r>
        <w:br/>
      </w:r>
      <w:r>
        <w:t xml:space="preserve">[Your Email Address]</w:t>
      </w:r>
      <w:r>
        <w:br/>
      </w:r>
      <w:r>
        <w:t xml:space="preserve">[Your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 Australia Sydney</dc:title>
  <dc:creator/>
  <cp:keywords/>
  <dcterms:created xsi:type="dcterms:W3CDTF">2026-07-23T22:08:51Z</dcterms:created>
  <dcterms:modified xsi:type="dcterms:W3CDTF">2026-07-23T22:08:51Z</dcterms:modified>
</cp:coreProperties>
</file>

<file path=docProps/custom.xml><?xml version="1.0" encoding="utf-8"?>
<Properties xmlns="http://schemas.openxmlformats.org/officeDocument/2006/custom-properties" xmlns:vt="http://schemas.openxmlformats.org/officeDocument/2006/docPropsVTypes"/>
</file>